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3C2" w:rsidRDefault="000A6BBC" w:rsidP="00775F69">
      <w:pPr>
        <w:jc w:val="center"/>
      </w:pPr>
      <w:r>
        <w:rPr>
          <w:noProof/>
          <w:lang w:val="en-CA" w:eastAsia="en-CA"/>
        </w:rPr>
        <w:drawing>
          <wp:inline distT="0" distB="0" distL="0" distR="0">
            <wp:extent cx="1095375" cy="1066800"/>
            <wp:effectExtent l="0" t="0" r="0" b="0"/>
            <wp:docPr id="5" name="Picture 3" descr="C:\Users\rdbyr\OneDrive\Pictures\baseballpei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dbyr\OneDrive\Pictures\baseballpei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5B7" w:rsidRPr="00AC75B7" w:rsidRDefault="00AC75B7" w:rsidP="00C5248D">
      <w:pPr>
        <w:jc w:val="center"/>
        <w:rPr>
          <w:sz w:val="16"/>
          <w:szCs w:val="16"/>
        </w:rPr>
      </w:pPr>
    </w:p>
    <w:p w:rsidR="00AC75B7" w:rsidRPr="000A6BBC" w:rsidRDefault="000A6BBC" w:rsidP="000A6BBC">
      <w:pPr>
        <w:spacing w:after="240"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Coaching Application Form</w:t>
      </w:r>
    </w:p>
    <w:p w:rsidR="000A6BBC" w:rsidRPr="000A6BBC" w:rsidRDefault="00D50865" w:rsidP="000A6BBC">
      <w:pPr>
        <w:jc w:val="center"/>
        <w:rPr>
          <w:rFonts w:ascii="Times New Roman" w:hAnsi="Times New Roman"/>
          <w:sz w:val="28"/>
          <w:szCs w:val="28"/>
          <w:u w:val="single"/>
        </w:rPr>
      </w:pPr>
      <w:r w:rsidRPr="000A6BBC">
        <w:rPr>
          <w:rFonts w:ascii="Times New Roman" w:hAnsi="Times New Roman"/>
          <w:sz w:val="28"/>
          <w:szCs w:val="28"/>
          <w:u w:val="single"/>
        </w:rPr>
        <w:t>Head Coach</w:t>
      </w:r>
    </w:p>
    <w:p w:rsidR="00D50865" w:rsidRPr="000A6BBC" w:rsidRDefault="000A6BBC" w:rsidP="000A6BBC">
      <w:pPr>
        <w:rPr>
          <w:rFonts w:ascii="Times New Roman" w:hAnsi="Times New Roman"/>
          <w:sz w:val="26"/>
          <w:szCs w:val="26"/>
        </w:rPr>
      </w:pPr>
      <w:r w:rsidRPr="000A6BBC">
        <w:rPr>
          <w:rFonts w:ascii="Times New Roman" w:hAnsi="Times New Roman"/>
          <w:sz w:val="26"/>
          <w:szCs w:val="26"/>
        </w:rPr>
        <w:t>2022</w:t>
      </w:r>
      <w:r w:rsidR="008F30D0" w:rsidRPr="000A6BBC">
        <w:rPr>
          <w:rFonts w:ascii="Times New Roman" w:hAnsi="Times New Roman"/>
          <w:sz w:val="26"/>
          <w:szCs w:val="26"/>
        </w:rPr>
        <w:t xml:space="preserve"> Baseball Canada National </w:t>
      </w:r>
      <w:r w:rsidR="00A85B09">
        <w:rPr>
          <w:rFonts w:ascii="Times New Roman" w:hAnsi="Times New Roman"/>
          <w:sz w:val="26"/>
          <w:szCs w:val="26"/>
        </w:rPr>
        <w:t>22U</w:t>
      </w:r>
      <w:r w:rsidR="008F30D0" w:rsidRPr="000A6BBC">
        <w:rPr>
          <w:rFonts w:ascii="Times New Roman" w:hAnsi="Times New Roman"/>
          <w:sz w:val="26"/>
          <w:szCs w:val="26"/>
        </w:rPr>
        <w:t xml:space="preserve"> </w:t>
      </w:r>
      <w:r w:rsidR="00D50865" w:rsidRPr="000A6BBC">
        <w:rPr>
          <w:rFonts w:ascii="Times New Roman" w:hAnsi="Times New Roman"/>
          <w:sz w:val="26"/>
          <w:szCs w:val="26"/>
        </w:rPr>
        <w:t>Championships</w:t>
      </w:r>
      <w:r w:rsidR="008134D3" w:rsidRPr="000A6BBC">
        <w:rPr>
          <w:rFonts w:ascii="Times New Roman" w:hAnsi="Times New Roman"/>
          <w:sz w:val="26"/>
          <w:szCs w:val="26"/>
        </w:rPr>
        <w:t xml:space="preserve"> – </w:t>
      </w:r>
      <w:r w:rsidR="00A85B09">
        <w:rPr>
          <w:rFonts w:ascii="Times New Roman" w:hAnsi="Times New Roman"/>
          <w:sz w:val="26"/>
          <w:szCs w:val="26"/>
        </w:rPr>
        <w:t xml:space="preserve">Dartmouth/Halifax, NS     </w:t>
      </w:r>
      <w:r>
        <w:rPr>
          <w:rFonts w:ascii="Times New Roman" w:hAnsi="Times New Roman"/>
          <w:sz w:val="26"/>
          <w:szCs w:val="26"/>
        </w:rPr>
        <w:t xml:space="preserve">  </w:t>
      </w:r>
      <w:r w:rsidR="00A85B09">
        <w:rPr>
          <w:rFonts w:ascii="Times New Roman" w:hAnsi="Times New Roman"/>
          <w:sz w:val="26"/>
          <w:szCs w:val="26"/>
        </w:rPr>
        <w:tab/>
        <w:t xml:space="preserve">   </w:t>
      </w:r>
      <w:r>
        <w:rPr>
          <w:rFonts w:ascii="Times New Roman" w:hAnsi="Times New Roman"/>
          <w:sz w:val="26"/>
          <w:szCs w:val="26"/>
        </w:rPr>
        <w:t xml:space="preserve">     </w:t>
      </w:r>
      <w:r>
        <w:rPr>
          <w:rFonts w:ascii="Times New Roman" w:hAnsi="Times New Roman"/>
          <w:sz w:val="24"/>
          <w:szCs w:val="28"/>
        </w:rPr>
        <w:sym w:font="Symbol" w:char="F0F0"/>
      </w:r>
    </w:p>
    <w:p w:rsidR="002973C2" w:rsidRPr="00CF00AF" w:rsidRDefault="002973C2" w:rsidP="002973C2">
      <w:pPr>
        <w:pBdr>
          <w:bottom w:val="single" w:sz="6" w:space="1" w:color="auto"/>
        </w:pBdr>
        <w:rPr>
          <w:rFonts w:ascii="Times New Roman" w:hAnsi="Times New Roman"/>
          <w:sz w:val="16"/>
          <w:szCs w:val="16"/>
        </w:rPr>
      </w:pPr>
    </w:p>
    <w:p w:rsidR="009758ED" w:rsidRPr="00CF00AF" w:rsidRDefault="00C5248D" w:rsidP="009758ED">
      <w:pPr>
        <w:jc w:val="center"/>
        <w:rPr>
          <w:rFonts w:ascii="Times New Roman" w:hAnsi="Times New Roman"/>
        </w:rPr>
      </w:pPr>
      <w:r w:rsidRPr="00CF00AF">
        <w:rPr>
          <w:rFonts w:ascii="Times New Roman" w:hAnsi="Times New Roman"/>
        </w:rPr>
        <w:t>A copy of t</w:t>
      </w:r>
      <w:r w:rsidR="00135169">
        <w:rPr>
          <w:rFonts w:ascii="Times New Roman" w:hAnsi="Times New Roman"/>
        </w:rPr>
        <w:t>his form is to be completed by c</w:t>
      </w:r>
      <w:r w:rsidRPr="00CF00AF">
        <w:rPr>
          <w:rFonts w:ascii="Times New Roman" w:hAnsi="Times New Roman"/>
        </w:rPr>
        <w:t>oac</w:t>
      </w:r>
      <w:r w:rsidR="00135169">
        <w:rPr>
          <w:rFonts w:ascii="Times New Roman" w:hAnsi="Times New Roman"/>
        </w:rPr>
        <w:t>hing a</w:t>
      </w:r>
      <w:r w:rsidR="009758ED" w:rsidRPr="00CF00AF">
        <w:rPr>
          <w:rFonts w:ascii="Times New Roman" w:hAnsi="Times New Roman"/>
        </w:rPr>
        <w:t>pplicants and returned to</w:t>
      </w:r>
    </w:p>
    <w:p w:rsidR="002973C2" w:rsidRPr="00CF00AF" w:rsidRDefault="00775F69" w:rsidP="009758ED">
      <w:pPr>
        <w:jc w:val="center"/>
        <w:rPr>
          <w:rFonts w:ascii="Times New Roman" w:hAnsi="Times New Roman"/>
        </w:rPr>
      </w:pPr>
      <w:r w:rsidRPr="00CF00AF">
        <w:rPr>
          <w:rFonts w:ascii="Times New Roman" w:hAnsi="Times New Roman"/>
        </w:rPr>
        <w:t xml:space="preserve">Baseball </w:t>
      </w:r>
      <w:r w:rsidR="00CF00AF">
        <w:rPr>
          <w:rFonts w:ascii="Times New Roman" w:hAnsi="Times New Roman"/>
        </w:rPr>
        <w:t>PEI prior to 4</w:t>
      </w:r>
      <w:r w:rsidR="00D50865">
        <w:rPr>
          <w:rFonts w:ascii="Times New Roman" w:hAnsi="Times New Roman"/>
        </w:rPr>
        <w:t xml:space="preserve"> </w:t>
      </w:r>
      <w:r w:rsidR="00C5248D" w:rsidRPr="00CF00AF">
        <w:rPr>
          <w:rFonts w:ascii="Times New Roman" w:hAnsi="Times New Roman"/>
        </w:rPr>
        <w:t>pm on</w:t>
      </w:r>
      <w:r w:rsidR="000755CE">
        <w:rPr>
          <w:rFonts w:ascii="Times New Roman" w:hAnsi="Times New Roman"/>
        </w:rPr>
        <w:t xml:space="preserve"> </w:t>
      </w:r>
      <w:r w:rsidR="00A85B09">
        <w:rPr>
          <w:rFonts w:ascii="Times New Roman" w:hAnsi="Times New Roman"/>
        </w:rPr>
        <w:t>Friday</w:t>
      </w:r>
      <w:r w:rsidR="008F30D0">
        <w:rPr>
          <w:rFonts w:ascii="Times New Roman" w:hAnsi="Times New Roman"/>
        </w:rPr>
        <w:t xml:space="preserve">, </w:t>
      </w:r>
      <w:r w:rsidR="00A85B09">
        <w:rPr>
          <w:rFonts w:ascii="Times New Roman" w:hAnsi="Times New Roman"/>
        </w:rPr>
        <w:t>21 January 2022</w:t>
      </w:r>
      <w:r w:rsidR="00265086">
        <w:rPr>
          <w:rFonts w:ascii="Times New Roman" w:hAnsi="Times New Roman"/>
        </w:rPr>
        <w:t>.</w:t>
      </w:r>
    </w:p>
    <w:p w:rsidR="00C5248D" w:rsidRPr="00CF00AF" w:rsidRDefault="00C5248D" w:rsidP="002973C2">
      <w:pPr>
        <w:rPr>
          <w:rFonts w:ascii="Times New Roman" w:hAnsi="Times New Roman"/>
          <w:b/>
        </w:rPr>
      </w:pPr>
    </w:p>
    <w:p w:rsidR="00C5248D" w:rsidRPr="00CF00AF" w:rsidRDefault="00C5248D" w:rsidP="002C4074">
      <w:pPr>
        <w:numPr>
          <w:ilvl w:val="0"/>
          <w:numId w:val="1"/>
        </w:numPr>
        <w:shd w:val="clear" w:color="auto" w:fill="D9D9D9"/>
        <w:ind w:hanging="720"/>
        <w:rPr>
          <w:rFonts w:ascii="Times New Roman" w:hAnsi="Times New Roman"/>
          <w:b/>
        </w:rPr>
      </w:pPr>
      <w:r w:rsidRPr="00CF00AF">
        <w:rPr>
          <w:rFonts w:ascii="Times New Roman" w:hAnsi="Times New Roman"/>
          <w:b/>
        </w:rPr>
        <w:t>PERSONAL INFORMA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22"/>
        <w:gridCol w:w="171"/>
        <w:gridCol w:w="506"/>
        <w:gridCol w:w="2624"/>
        <w:gridCol w:w="431"/>
        <w:gridCol w:w="1029"/>
        <w:gridCol w:w="538"/>
        <w:gridCol w:w="353"/>
        <w:gridCol w:w="2118"/>
        <w:gridCol w:w="368"/>
      </w:tblGrid>
      <w:tr w:rsidR="00F83792" w:rsidRPr="00CF00AF" w:rsidTr="0074608A">
        <w:trPr>
          <w:trHeight w:val="36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83792" w:rsidRPr="00CF00AF" w:rsidRDefault="00F83792" w:rsidP="00A20F52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NAME:</w:t>
            </w:r>
          </w:p>
        </w:tc>
        <w:tc>
          <w:tcPr>
            <w:tcW w:w="490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F83792" w:rsidRPr="00CF00AF" w:rsidRDefault="00F83792" w:rsidP="00A20F52">
            <w:pPr>
              <w:rPr>
                <w:rFonts w:ascii="Times New Roman" w:hAnsi="Times New Roman"/>
              </w:rPr>
            </w:pPr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83792" w:rsidRPr="00CF00AF" w:rsidRDefault="00F83792" w:rsidP="00F83792">
            <w:pPr>
              <w:jc w:val="right"/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DOB: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F83792" w:rsidRPr="00CF00AF" w:rsidRDefault="00F83792" w:rsidP="00A20F52">
            <w:pPr>
              <w:rPr>
                <w:rFonts w:ascii="Times New Roman" w:hAnsi="Times New Roman"/>
              </w:rPr>
            </w:pPr>
          </w:p>
        </w:tc>
        <w:tc>
          <w:tcPr>
            <w:tcW w:w="373" w:type="dxa"/>
            <w:tcBorders>
              <w:top w:val="nil"/>
              <w:left w:val="nil"/>
              <w:bottom w:val="nil"/>
              <w:right w:val="nil"/>
            </w:tcBorders>
          </w:tcPr>
          <w:p w:rsidR="00F83792" w:rsidRPr="00CF00AF" w:rsidRDefault="00F83792" w:rsidP="00C5248D">
            <w:pPr>
              <w:rPr>
                <w:rFonts w:ascii="Times New Roman" w:hAnsi="Times New Roman"/>
              </w:rPr>
            </w:pPr>
          </w:p>
        </w:tc>
      </w:tr>
      <w:tr w:rsidR="00C5248D" w:rsidRPr="00CF00AF" w:rsidTr="0074608A">
        <w:trPr>
          <w:gridAfter w:val="1"/>
          <w:wAfter w:w="373" w:type="dxa"/>
          <w:trHeight w:val="360"/>
        </w:trPr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248D" w:rsidRPr="00CF00AF" w:rsidRDefault="00C5248D" w:rsidP="00A20F52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ADDRESS:</w:t>
            </w:r>
          </w:p>
        </w:tc>
        <w:tc>
          <w:tcPr>
            <w:tcW w:w="78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5248D" w:rsidRPr="00CF00AF" w:rsidRDefault="00C5248D" w:rsidP="00843526">
            <w:pPr>
              <w:rPr>
                <w:rFonts w:ascii="Times New Roman" w:hAnsi="Times New Roman"/>
              </w:rPr>
            </w:pPr>
          </w:p>
        </w:tc>
      </w:tr>
      <w:tr w:rsidR="005B4E94" w:rsidRPr="00CF00AF" w:rsidTr="0074608A">
        <w:trPr>
          <w:gridAfter w:val="1"/>
          <w:wAfter w:w="373" w:type="dxa"/>
          <w:trHeight w:val="360"/>
        </w:trPr>
        <w:tc>
          <w:tcPr>
            <w:tcW w:w="19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248D" w:rsidRPr="00CF00AF" w:rsidRDefault="00C5248D" w:rsidP="00A20F52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HOME PHONE #:</w:t>
            </w:r>
          </w:p>
        </w:tc>
        <w:tc>
          <w:tcPr>
            <w:tcW w:w="27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5248D" w:rsidRPr="00CF00AF" w:rsidRDefault="00C5248D" w:rsidP="00C14208">
            <w:pPr>
              <w:rPr>
                <w:rFonts w:ascii="Times New Roman" w:hAnsi="Times New Roman"/>
              </w:rPr>
            </w:pPr>
          </w:p>
        </w:tc>
        <w:tc>
          <w:tcPr>
            <w:tcW w:w="203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248D" w:rsidRPr="00CF00AF" w:rsidRDefault="00CF00AF" w:rsidP="00A20F5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</w:t>
            </w:r>
            <w:r w:rsidR="00C5248D" w:rsidRPr="00CF00AF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     CELL </w:t>
            </w:r>
            <w:r w:rsidR="00C5248D" w:rsidRPr="00CF00AF">
              <w:rPr>
                <w:rFonts w:ascii="Times New Roman" w:hAnsi="Times New Roman"/>
              </w:rPr>
              <w:t>PHONE #:</w:t>
            </w:r>
          </w:p>
        </w:tc>
        <w:tc>
          <w:tcPr>
            <w:tcW w:w="25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5248D" w:rsidRPr="00CF00AF" w:rsidRDefault="00C5248D" w:rsidP="00C5248D">
            <w:pPr>
              <w:rPr>
                <w:rFonts w:ascii="Times New Roman" w:hAnsi="Times New Roman"/>
              </w:rPr>
            </w:pPr>
          </w:p>
        </w:tc>
      </w:tr>
      <w:tr w:rsidR="005B4E94" w:rsidRPr="00CF00AF" w:rsidTr="0074608A">
        <w:trPr>
          <w:trHeight w:val="360"/>
        </w:trPr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5248D" w:rsidRPr="00CF00AF" w:rsidRDefault="00C5248D" w:rsidP="00A20F52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E-MAIL:</w:t>
            </w:r>
          </w:p>
        </w:tc>
        <w:tc>
          <w:tcPr>
            <w:tcW w:w="38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5248D" w:rsidRPr="00CF00AF" w:rsidRDefault="00C5248D" w:rsidP="00A20F52">
            <w:pPr>
              <w:rPr>
                <w:rFonts w:ascii="Times New Roman" w:hAnsi="Times New Roman"/>
              </w:rPr>
            </w:pPr>
          </w:p>
        </w:tc>
        <w:tc>
          <w:tcPr>
            <w:tcW w:w="450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5248D" w:rsidRPr="00CF00AF" w:rsidRDefault="00C5248D" w:rsidP="00C5248D">
            <w:pPr>
              <w:rPr>
                <w:rFonts w:ascii="Times New Roman" w:hAnsi="Times New Roman"/>
              </w:rPr>
            </w:pPr>
          </w:p>
        </w:tc>
      </w:tr>
    </w:tbl>
    <w:p w:rsidR="00C5248D" w:rsidRPr="00CF00AF" w:rsidRDefault="00C5248D" w:rsidP="00C5248D">
      <w:pPr>
        <w:rPr>
          <w:rFonts w:ascii="Times New Roman" w:hAnsi="Times New Roman"/>
        </w:rPr>
      </w:pPr>
    </w:p>
    <w:p w:rsidR="002973C2" w:rsidRPr="00CF00AF" w:rsidRDefault="00843526" w:rsidP="002C4074">
      <w:pPr>
        <w:numPr>
          <w:ilvl w:val="0"/>
          <w:numId w:val="1"/>
        </w:numPr>
        <w:shd w:val="clear" w:color="auto" w:fill="D9D9D9"/>
        <w:ind w:hanging="720"/>
        <w:rPr>
          <w:rFonts w:ascii="Times New Roman" w:hAnsi="Times New Roman"/>
          <w:b/>
        </w:rPr>
      </w:pPr>
      <w:r w:rsidRPr="00CF00AF">
        <w:rPr>
          <w:rFonts w:ascii="Times New Roman" w:hAnsi="Times New Roman"/>
          <w:b/>
        </w:rPr>
        <w:t>COACHING POSITION</w:t>
      </w:r>
      <w:r w:rsidR="00AD7FCA" w:rsidRPr="00CF00AF">
        <w:rPr>
          <w:rFonts w:ascii="Times New Roman" w:hAnsi="Times New Roman"/>
          <w:b/>
        </w:rPr>
        <w:t>S</w:t>
      </w:r>
      <w:r w:rsidRPr="00CF00AF">
        <w:rPr>
          <w:rFonts w:ascii="Times New Roman" w:hAnsi="Times New Roman"/>
          <w:b/>
        </w:rPr>
        <w:t xml:space="preserve"> APPLYING FOR:</w:t>
      </w:r>
    </w:p>
    <w:p w:rsidR="00B94C52" w:rsidRPr="00CF00AF" w:rsidRDefault="00B94C52" w:rsidP="00B94C52">
      <w:pPr>
        <w:rPr>
          <w:rFonts w:ascii="Times New Roman" w:hAnsi="Times New Roman"/>
          <w:b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890"/>
        <w:gridCol w:w="335"/>
        <w:gridCol w:w="1735"/>
      </w:tblGrid>
      <w:tr w:rsidR="0074608A" w:rsidRPr="00CF00AF" w:rsidTr="00AD7FCA">
        <w:tc>
          <w:tcPr>
            <w:tcW w:w="1890" w:type="dxa"/>
            <w:tcBorders>
              <w:right w:val="single" w:sz="4" w:space="0" w:color="auto"/>
            </w:tcBorders>
          </w:tcPr>
          <w:p w:rsidR="0074608A" w:rsidRPr="00CF00AF" w:rsidRDefault="0074608A" w:rsidP="00320E92">
            <w:pPr>
              <w:rPr>
                <w:rFonts w:ascii="Times New Roman" w:hAnsi="Times New Roman"/>
                <w:b/>
              </w:rPr>
            </w:pPr>
            <w:r w:rsidRPr="00CF00AF">
              <w:rPr>
                <w:rFonts w:ascii="Times New Roman" w:hAnsi="Times New Roman"/>
              </w:rPr>
              <w:t>Position:</w:t>
            </w:r>
          </w:p>
        </w:tc>
        <w:tc>
          <w:tcPr>
            <w:tcW w:w="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608A" w:rsidRPr="00CF00AF" w:rsidRDefault="0074608A" w:rsidP="00B94C52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1735" w:type="dxa"/>
            <w:tcBorders>
              <w:left w:val="single" w:sz="4" w:space="0" w:color="auto"/>
            </w:tcBorders>
          </w:tcPr>
          <w:p w:rsidR="0074608A" w:rsidRPr="00CF00AF" w:rsidRDefault="0074608A" w:rsidP="00B94C52">
            <w:pPr>
              <w:rPr>
                <w:rFonts w:ascii="Times New Roman" w:hAnsi="Times New Roman"/>
                <w:b/>
              </w:rPr>
            </w:pPr>
            <w:r w:rsidRPr="00CF00AF">
              <w:rPr>
                <w:rFonts w:ascii="Times New Roman" w:hAnsi="Times New Roman"/>
              </w:rPr>
              <w:t>Head Coach</w:t>
            </w:r>
          </w:p>
        </w:tc>
      </w:tr>
    </w:tbl>
    <w:p w:rsidR="00AC75B7" w:rsidRPr="00CF00AF" w:rsidRDefault="00AC75B7" w:rsidP="00B94C52">
      <w:pPr>
        <w:rPr>
          <w:rFonts w:ascii="Times New Roman" w:hAnsi="Times New Roman"/>
          <w:b/>
        </w:rPr>
      </w:pPr>
    </w:p>
    <w:p w:rsidR="00D74D2E" w:rsidRPr="00CF00AF" w:rsidRDefault="00D74D2E" w:rsidP="002C4074">
      <w:pPr>
        <w:numPr>
          <w:ilvl w:val="0"/>
          <w:numId w:val="1"/>
        </w:numPr>
        <w:shd w:val="clear" w:color="auto" w:fill="D9D9D9"/>
        <w:ind w:hanging="720"/>
        <w:rPr>
          <w:rFonts w:ascii="Times New Roman" w:hAnsi="Times New Roman"/>
          <w:b/>
        </w:rPr>
      </w:pPr>
      <w:r w:rsidRPr="00CF00AF">
        <w:rPr>
          <w:rFonts w:ascii="Times New Roman" w:hAnsi="Times New Roman"/>
          <w:b/>
        </w:rPr>
        <w:t>PRESENT COACHING SITUATION</w:t>
      </w:r>
      <w:r w:rsidR="00AD7FCA" w:rsidRPr="00CF00AF">
        <w:rPr>
          <w:rFonts w:ascii="Times New Roman" w:hAnsi="Times New Roman"/>
          <w:b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70"/>
        <w:gridCol w:w="4790"/>
      </w:tblGrid>
      <w:tr w:rsidR="00066006" w:rsidRPr="00CF00AF" w:rsidTr="00CF00AF">
        <w:trPr>
          <w:trHeight w:val="360"/>
        </w:trPr>
        <w:tc>
          <w:tcPr>
            <w:tcW w:w="4644" w:type="dxa"/>
            <w:vAlign w:val="bottom"/>
          </w:tcPr>
          <w:p w:rsidR="00066006" w:rsidRPr="00CF00AF" w:rsidRDefault="00F55538" w:rsidP="00B94C52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CURRENT TEAM COACH</w:t>
            </w:r>
            <w:r w:rsidR="00B94C52" w:rsidRPr="00CF00AF">
              <w:rPr>
                <w:rFonts w:ascii="Times New Roman" w:hAnsi="Times New Roman"/>
              </w:rPr>
              <w:t>ING</w:t>
            </w:r>
            <w:r w:rsidRPr="00CF00AF">
              <w:rPr>
                <w:rFonts w:ascii="Times New Roman" w:hAnsi="Times New Roman"/>
              </w:rPr>
              <w:t>:</w:t>
            </w:r>
          </w:p>
        </w:tc>
        <w:tc>
          <w:tcPr>
            <w:tcW w:w="4932" w:type="dxa"/>
            <w:tcBorders>
              <w:bottom w:val="single" w:sz="4" w:space="0" w:color="auto"/>
            </w:tcBorders>
            <w:vAlign w:val="bottom"/>
          </w:tcPr>
          <w:p w:rsidR="00066006" w:rsidRPr="00CF00AF" w:rsidRDefault="00066006" w:rsidP="00F55538">
            <w:pPr>
              <w:rPr>
                <w:rFonts w:ascii="Times New Roman" w:hAnsi="Times New Roman"/>
              </w:rPr>
            </w:pPr>
          </w:p>
        </w:tc>
      </w:tr>
      <w:tr w:rsidR="005B4E94" w:rsidRPr="00CF00AF" w:rsidTr="00CF00AF">
        <w:trPr>
          <w:trHeight w:val="360"/>
        </w:trPr>
        <w:tc>
          <w:tcPr>
            <w:tcW w:w="4644" w:type="dxa"/>
            <w:vAlign w:val="bottom"/>
          </w:tcPr>
          <w:p w:rsidR="00066006" w:rsidRPr="00CF00AF" w:rsidRDefault="00F55538" w:rsidP="00AD7FCA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COACHING POSITION ON CURRENT TEAM:</w:t>
            </w:r>
          </w:p>
        </w:tc>
        <w:tc>
          <w:tcPr>
            <w:tcW w:w="4932" w:type="dxa"/>
            <w:tcBorders>
              <w:bottom w:val="single" w:sz="4" w:space="0" w:color="auto"/>
            </w:tcBorders>
            <w:vAlign w:val="bottom"/>
          </w:tcPr>
          <w:p w:rsidR="00066006" w:rsidRPr="00CF00AF" w:rsidRDefault="00066006" w:rsidP="001007DC">
            <w:pPr>
              <w:rPr>
                <w:rFonts w:ascii="Times New Roman" w:hAnsi="Times New Roman"/>
              </w:rPr>
            </w:pPr>
          </w:p>
        </w:tc>
      </w:tr>
      <w:tr w:rsidR="005B4E94" w:rsidRPr="00CF00AF" w:rsidTr="00CF00AF">
        <w:trPr>
          <w:trHeight w:val="360"/>
        </w:trPr>
        <w:tc>
          <w:tcPr>
            <w:tcW w:w="4644" w:type="dxa"/>
            <w:vAlign w:val="bottom"/>
          </w:tcPr>
          <w:p w:rsidR="00066006" w:rsidRPr="00CF00AF" w:rsidRDefault="0029233D" w:rsidP="00F5553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TEGORY/</w:t>
            </w:r>
            <w:r w:rsidR="00F55538" w:rsidRPr="00CF00AF">
              <w:rPr>
                <w:rFonts w:ascii="Times New Roman" w:hAnsi="Times New Roman"/>
              </w:rPr>
              <w:t>LEVEL OF TEAM:</w:t>
            </w:r>
          </w:p>
        </w:tc>
        <w:tc>
          <w:tcPr>
            <w:tcW w:w="4932" w:type="dxa"/>
            <w:tcBorders>
              <w:bottom w:val="single" w:sz="4" w:space="0" w:color="auto"/>
            </w:tcBorders>
            <w:vAlign w:val="bottom"/>
          </w:tcPr>
          <w:p w:rsidR="00066006" w:rsidRPr="00CF00AF" w:rsidRDefault="00066006" w:rsidP="00F55538">
            <w:pPr>
              <w:rPr>
                <w:rFonts w:ascii="Times New Roman" w:hAnsi="Times New Roman"/>
              </w:rPr>
            </w:pPr>
          </w:p>
        </w:tc>
      </w:tr>
    </w:tbl>
    <w:p w:rsidR="00066006" w:rsidRPr="00CF00AF" w:rsidRDefault="00066006" w:rsidP="00066006">
      <w:pPr>
        <w:rPr>
          <w:rFonts w:ascii="Times New Roman" w:hAnsi="Times New Roman"/>
        </w:rPr>
      </w:pPr>
    </w:p>
    <w:p w:rsidR="00CE1EFB" w:rsidRPr="00CF00AF" w:rsidRDefault="00CE1EFB" w:rsidP="002C4074">
      <w:pPr>
        <w:numPr>
          <w:ilvl w:val="0"/>
          <w:numId w:val="1"/>
        </w:numPr>
        <w:shd w:val="clear" w:color="auto" w:fill="D9D9D9"/>
        <w:ind w:hanging="720"/>
        <w:rPr>
          <w:rFonts w:ascii="Times New Roman" w:hAnsi="Times New Roman"/>
          <w:b/>
        </w:rPr>
      </w:pPr>
      <w:r w:rsidRPr="00CF00AF">
        <w:rPr>
          <w:rFonts w:ascii="Times New Roman" w:hAnsi="Times New Roman"/>
          <w:b/>
        </w:rPr>
        <w:t>COACHING CERTIFICATION</w:t>
      </w:r>
    </w:p>
    <w:p w:rsidR="000A6BBC" w:rsidRDefault="000A6BBC" w:rsidP="00CE1EFB">
      <w:pPr>
        <w:rPr>
          <w:rFonts w:ascii="Times New Roman" w:hAnsi="Times New Roman"/>
        </w:rPr>
      </w:pPr>
    </w:p>
    <w:p w:rsidR="000A6BBC" w:rsidRDefault="000A6BBC" w:rsidP="00CE1EFB">
      <w:pPr>
        <w:rPr>
          <w:rFonts w:ascii="Times New Roman" w:hAnsi="Times New Roman"/>
        </w:rPr>
      </w:pPr>
      <w:r>
        <w:rPr>
          <w:rFonts w:ascii="Times New Roman" w:hAnsi="Times New Roman"/>
        </w:rPr>
        <w:t>NCCP NUMBER: _____________________________________________________________________</w:t>
      </w:r>
    </w:p>
    <w:p w:rsidR="000A6BBC" w:rsidRDefault="000A6BBC" w:rsidP="00CE1EFB">
      <w:pPr>
        <w:rPr>
          <w:rFonts w:ascii="Times New Roman" w:hAnsi="Times New Roman"/>
        </w:rPr>
      </w:pPr>
    </w:p>
    <w:p w:rsidR="00CE1EFB" w:rsidRDefault="000755CE" w:rsidP="00CE1EFB">
      <w:pPr>
        <w:rPr>
          <w:rFonts w:ascii="Times New Roman" w:hAnsi="Times New Roman"/>
        </w:rPr>
      </w:pPr>
      <w:r w:rsidRPr="000755CE">
        <w:rPr>
          <w:rFonts w:ascii="Times New Roman" w:hAnsi="Times New Roman"/>
        </w:rPr>
        <w:t xml:space="preserve">CURRENT NCCP </w:t>
      </w:r>
      <w:r w:rsidR="00D50865">
        <w:rPr>
          <w:rFonts w:ascii="Times New Roman" w:hAnsi="Times New Roman"/>
        </w:rPr>
        <w:t xml:space="preserve">BASEBALL </w:t>
      </w:r>
      <w:r w:rsidRPr="000755CE">
        <w:rPr>
          <w:rFonts w:ascii="Times New Roman" w:hAnsi="Times New Roman"/>
        </w:rPr>
        <w:t>CERTIFICATION</w:t>
      </w:r>
      <w:r w:rsidR="0029233D">
        <w:rPr>
          <w:rFonts w:ascii="Times New Roman" w:hAnsi="Times New Roman"/>
        </w:rPr>
        <w:t>/LEVEL</w:t>
      </w:r>
      <w:r w:rsidR="00D50865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______________________________</w:t>
      </w:r>
      <w:r w:rsidR="0029233D">
        <w:rPr>
          <w:rFonts w:ascii="Times New Roman" w:hAnsi="Times New Roman"/>
        </w:rPr>
        <w:t>______________________________________________</w:t>
      </w:r>
      <w:r w:rsidR="00135169">
        <w:rPr>
          <w:rFonts w:ascii="Times New Roman" w:hAnsi="Times New Roman"/>
        </w:rPr>
        <w:t>_________</w:t>
      </w:r>
    </w:p>
    <w:p w:rsidR="0074608A" w:rsidRDefault="0074608A" w:rsidP="00CE1EFB">
      <w:pPr>
        <w:rPr>
          <w:rFonts w:ascii="Times New Roman" w:hAnsi="Times New Roman"/>
          <w:sz w:val="28"/>
          <w:szCs w:val="28"/>
          <w:vertAlign w:val="superscript"/>
        </w:rPr>
      </w:pPr>
    </w:p>
    <w:p w:rsidR="000755CE" w:rsidRDefault="000755CE" w:rsidP="00CE1EFB">
      <w:pPr>
        <w:rPr>
          <w:rFonts w:ascii="Times New Roman" w:hAnsi="Times New Roman"/>
        </w:rPr>
      </w:pPr>
      <w:r w:rsidRPr="000755CE">
        <w:rPr>
          <w:rFonts w:ascii="Times New Roman" w:hAnsi="Times New Roman"/>
        </w:rPr>
        <w:t>OTHER RELEVENT OR PERTINENT COACHING CERTIFICATION</w:t>
      </w:r>
      <w:r w:rsidR="00135169">
        <w:rPr>
          <w:rFonts w:ascii="Times New Roman" w:hAnsi="Times New Roman"/>
        </w:rPr>
        <w:t xml:space="preserve">:  </w:t>
      </w:r>
      <w:r>
        <w:rPr>
          <w:rFonts w:ascii="Times New Roman" w:hAnsi="Times New Roman"/>
        </w:rPr>
        <w:t>___________________________________________________________________________________</w:t>
      </w:r>
      <w:r w:rsidR="00135169">
        <w:rPr>
          <w:rFonts w:ascii="Times New Roman" w:hAnsi="Times New Roman"/>
        </w:rPr>
        <w:t>__</w:t>
      </w:r>
    </w:p>
    <w:p w:rsidR="008F30D0" w:rsidRDefault="000755CE" w:rsidP="00CE1EFB">
      <w:pPr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________________________________________________________________________________________________________</w:t>
      </w:r>
      <w:r w:rsidR="0074608A">
        <w:rPr>
          <w:rFonts w:ascii="Times New Roman" w:hAnsi="Times New Roman"/>
        </w:rPr>
        <w:t>___________________________________________________________________________________</w:t>
      </w:r>
      <w:r w:rsidR="000A6BBC">
        <w:rPr>
          <w:rFonts w:ascii="Times New Roman" w:hAnsi="Times New Roman"/>
        </w:rPr>
        <w:t>__</w:t>
      </w:r>
    </w:p>
    <w:p w:rsidR="000A6BBC" w:rsidRDefault="000A6BBC" w:rsidP="00CE1EFB">
      <w:pPr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___________________</w:t>
      </w:r>
    </w:p>
    <w:p w:rsidR="00A85B09" w:rsidRDefault="00A85B09" w:rsidP="00CE1EFB">
      <w:pPr>
        <w:rPr>
          <w:rFonts w:ascii="Times New Roman" w:hAnsi="Times New Roman"/>
        </w:rPr>
      </w:pPr>
    </w:p>
    <w:p w:rsidR="00A85B09" w:rsidRDefault="00A85B09" w:rsidP="00CE1EFB">
      <w:pPr>
        <w:rPr>
          <w:rFonts w:ascii="Times New Roman" w:hAnsi="Times New Roman"/>
        </w:rPr>
      </w:pPr>
    </w:p>
    <w:p w:rsidR="00A85B09" w:rsidRDefault="00A85B09" w:rsidP="00CE1EFB">
      <w:pPr>
        <w:rPr>
          <w:rFonts w:ascii="Times New Roman" w:hAnsi="Times New Roman"/>
        </w:rPr>
      </w:pPr>
      <w:bookmarkStart w:id="0" w:name="_GoBack"/>
      <w:bookmarkEnd w:id="0"/>
    </w:p>
    <w:p w:rsidR="00677F59" w:rsidRPr="00CF00AF" w:rsidRDefault="000755CE" w:rsidP="002C4074">
      <w:pPr>
        <w:numPr>
          <w:ilvl w:val="0"/>
          <w:numId w:val="1"/>
        </w:numPr>
        <w:shd w:val="clear" w:color="auto" w:fill="D9D9D9"/>
        <w:ind w:hanging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C</w:t>
      </w:r>
      <w:r w:rsidR="00FD0FEF" w:rsidRPr="00CF00AF">
        <w:rPr>
          <w:rFonts w:ascii="Times New Roman" w:hAnsi="Times New Roman"/>
          <w:b/>
        </w:rPr>
        <w:t>OACHING EXPERIENC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88"/>
        <w:gridCol w:w="360"/>
        <w:gridCol w:w="2430"/>
        <w:gridCol w:w="360"/>
        <w:gridCol w:w="720"/>
        <w:gridCol w:w="2520"/>
        <w:gridCol w:w="360"/>
        <w:gridCol w:w="1638"/>
      </w:tblGrid>
      <w:tr w:rsidR="00F83792" w:rsidRPr="00CF00AF" w:rsidTr="00C25E65">
        <w:tc>
          <w:tcPr>
            <w:tcW w:w="9576" w:type="dxa"/>
            <w:gridSpan w:val="8"/>
          </w:tcPr>
          <w:p w:rsidR="0074608A" w:rsidRDefault="0074608A" w:rsidP="0074608A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ACHING EXPERIENCE AT THE LOCAL LEVEL (PLEASE SPECIFY POSITION)</w:t>
            </w:r>
            <w:r w:rsidR="00FD0FEF" w:rsidRPr="00CF00AF">
              <w:rPr>
                <w:rFonts w:ascii="Times New Roman" w:hAnsi="Times New Roman"/>
                <w:b/>
              </w:rPr>
              <w:t xml:space="preserve">: </w:t>
            </w:r>
          </w:p>
          <w:p w:rsidR="00F83792" w:rsidRPr="00CF00AF" w:rsidRDefault="0074608A" w:rsidP="0074608A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HEAD COACH</w:t>
            </w:r>
            <w:r w:rsidR="00FD0FEF" w:rsidRPr="00CF00AF">
              <w:rPr>
                <w:rFonts w:ascii="Times New Roman" w:hAnsi="Times New Roman"/>
                <w:b/>
              </w:rPr>
              <w:t xml:space="preserve"> (HC) </w:t>
            </w:r>
            <w:r>
              <w:rPr>
                <w:rFonts w:ascii="Times New Roman" w:hAnsi="Times New Roman"/>
                <w:b/>
              </w:rPr>
              <w:t>OR ASSISTANT COACH</w:t>
            </w:r>
            <w:r w:rsidR="00FD0FEF" w:rsidRPr="00CF00AF">
              <w:rPr>
                <w:rFonts w:ascii="Times New Roman" w:hAnsi="Times New Roman"/>
                <w:b/>
              </w:rPr>
              <w:t xml:space="preserve"> (AC)</w:t>
            </w:r>
          </w:p>
        </w:tc>
      </w:tr>
      <w:tr w:rsidR="00F7099E" w:rsidRPr="00CF00AF" w:rsidTr="00F7099E">
        <w:tc>
          <w:tcPr>
            <w:tcW w:w="1188" w:type="dxa"/>
          </w:tcPr>
          <w:p w:rsidR="00F7099E" w:rsidRPr="00CF00AF" w:rsidRDefault="00F7099E" w:rsidP="00F83792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Season</w:t>
            </w:r>
          </w:p>
        </w:tc>
        <w:tc>
          <w:tcPr>
            <w:tcW w:w="2790" w:type="dxa"/>
            <w:gridSpan w:val="2"/>
          </w:tcPr>
          <w:p w:rsidR="00F7099E" w:rsidRPr="00CF00AF" w:rsidRDefault="00F7099E" w:rsidP="00F83792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Team</w:t>
            </w:r>
          </w:p>
        </w:tc>
        <w:tc>
          <w:tcPr>
            <w:tcW w:w="1080" w:type="dxa"/>
            <w:gridSpan w:val="2"/>
          </w:tcPr>
          <w:p w:rsidR="00F7099E" w:rsidRPr="00CF00AF" w:rsidRDefault="00F7099E" w:rsidP="00F83792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Position</w:t>
            </w:r>
          </w:p>
          <w:p w:rsidR="00F7099E" w:rsidRPr="00CF00AF" w:rsidRDefault="00F7099E" w:rsidP="00F83792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(HC/AC)</w:t>
            </w:r>
          </w:p>
        </w:tc>
        <w:tc>
          <w:tcPr>
            <w:tcW w:w="2880" w:type="dxa"/>
            <w:gridSpan w:val="2"/>
          </w:tcPr>
          <w:p w:rsidR="00F7099E" w:rsidRPr="00CF00AF" w:rsidRDefault="00F7099E" w:rsidP="00F7099E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Category - Level</w:t>
            </w:r>
          </w:p>
        </w:tc>
        <w:tc>
          <w:tcPr>
            <w:tcW w:w="1638" w:type="dxa"/>
          </w:tcPr>
          <w:p w:rsidR="00F7099E" w:rsidRPr="00CF00AF" w:rsidRDefault="00775F69" w:rsidP="00F83792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Province</w:t>
            </w:r>
          </w:p>
        </w:tc>
      </w:tr>
      <w:tr w:rsidR="00F7099E" w:rsidRPr="00CF00AF" w:rsidTr="00F7099E">
        <w:tc>
          <w:tcPr>
            <w:tcW w:w="1188" w:type="dxa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7099E" w:rsidRPr="00CF00AF" w:rsidTr="00F7099E">
        <w:tc>
          <w:tcPr>
            <w:tcW w:w="1188" w:type="dxa"/>
            <w:vAlign w:val="bottom"/>
          </w:tcPr>
          <w:p w:rsidR="00F7099E" w:rsidRPr="00CF00AF" w:rsidRDefault="00F7099E" w:rsidP="00B96AB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7099E" w:rsidRPr="00CF00AF" w:rsidRDefault="00F7099E" w:rsidP="00C1420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7099E" w:rsidRPr="00CF00AF" w:rsidTr="00F7099E">
        <w:tc>
          <w:tcPr>
            <w:tcW w:w="1188" w:type="dxa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7099E" w:rsidRPr="00CF00AF" w:rsidTr="00F7099E">
        <w:tc>
          <w:tcPr>
            <w:tcW w:w="1188" w:type="dxa"/>
            <w:vAlign w:val="bottom"/>
          </w:tcPr>
          <w:p w:rsidR="00F7099E" w:rsidRPr="00CF00AF" w:rsidRDefault="00F7099E" w:rsidP="001C64C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7099E" w:rsidRPr="00CF00AF" w:rsidRDefault="00F7099E" w:rsidP="001C64C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7099E" w:rsidRPr="00CF00AF" w:rsidTr="00F7099E">
        <w:tc>
          <w:tcPr>
            <w:tcW w:w="1188" w:type="dxa"/>
            <w:vAlign w:val="bottom"/>
          </w:tcPr>
          <w:p w:rsidR="00F7099E" w:rsidRPr="00CF00AF" w:rsidRDefault="00F7099E" w:rsidP="001C64C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7099E" w:rsidRPr="00CF00AF" w:rsidRDefault="00F7099E" w:rsidP="003616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FEF" w:rsidRPr="00CF00AF" w:rsidTr="00C25E65">
        <w:tc>
          <w:tcPr>
            <w:tcW w:w="9576" w:type="dxa"/>
            <w:gridSpan w:val="8"/>
          </w:tcPr>
          <w:p w:rsidR="00FD0FEF" w:rsidRDefault="00FD0FEF" w:rsidP="00135169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CF00AF">
              <w:rPr>
                <w:rFonts w:ascii="Times New Roman" w:hAnsi="Times New Roman"/>
                <w:b/>
                <w:sz w:val="20"/>
                <w:szCs w:val="20"/>
              </w:rPr>
              <w:t>ADDITIONAL NOTES:</w:t>
            </w:r>
            <w:r w:rsidR="00B96AB5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:rsidR="00B96AB5" w:rsidRDefault="00B96AB5" w:rsidP="00CE1EFB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0A6BBC" w:rsidRDefault="000A6BBC" w:rsidP="00CE1EFB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0A6BBC" w:rsidRDefault="000A6BBC" w:rsidP="00CE1EFB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0A6BBC" w:rsidRDefault="000A6BBC" w:rsidP="00CE1EFB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0A6BBC" w:rsidRPr="00CF00AF" w:rsidRDefault="000A6BBC" w:rsidP="00CE1EFB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FD0FEF" w:rsidRPr="00CF00AF" w:rsidRDefault="00FD0FEF" w:rsidP="00CE1EFB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75F69" w:rsidRPr="00CF00AF" w:rsidRDefault="00775F69" w:rsidP="00CE1EFB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FD0FEF" w:rsidRPr="00CF00AF" w:rsidRDefault="00FD0FEF" w:rsidP="00CE1EFB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B3886" w:rsidRPr="00CF00AF" w:rsidTr="00187079">
        <w:tc>
          <w:tcPr>
            <w:tcW w:w="9576" w:type="dxa"/>
            <w:gridSpan w:val="8"/>
          </w:tcPr>
          <w:p w:rsidR="0074608A" w:rsidRDefault="0074608A" w:rsidP="0074608A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OACHING EXPERIENCE AT THE PROVINCIAL LEVEL</w:t>
            </w:r>
            <w:r w:rsidR="00FB3886" w:rsidRPr="00CF00AF">
              <w:rPr>
                <w:rFonts w:ascii="Times New Roman" w:hAnsi="Times New Roman"/>
                <w:b/>
              </w:rPr>
              <w:t xml:space="preserve"> </w:t>
            </w:r>
          </w:p>
          <w:p w:rsidR="00FB3886" w:rsidRPr="00CF00AF" w:rsidRDefault="00FB3886" w:rsidP="0074608A">
            <w:pPr>
              <w:rPr>
                <w:rFonts w:ascii="Times New Roman" w:hAnsi="Times New Roman"/>
                <w:b/>
              </w:rPr>
            </w:pPr>
            <w:r w:rsidRPr="00CF00AF">
              <w:rPr>
                <w:rFonts w:ascii="Times New Roman" w:hAnsi="Times New Roman"/>
                <w:b/>
              </w:rPr>
              <w:t>(</w:t>
            </w:r>
            <w:r w:rsidR="0074608A">
              <w:rPr>
                <w:rFonts w:ascii="Times New Roman" w:hAnsi="Times New Roman"/>
                <w:b/>
              </w:rPr>
              <w:t>I.E. HIGH PERFORMANCE PROGRAM</w:t>
            </w:r>
            <w:r w:rsidRPr="00CF00AF">
              <w:rPr>
                <w:rFonts w:ascii="Times New Roman" w:hAnsi="Times New Roman"/>
                <w:b/>
              </w:rPr>
              <w:t>)</w:t>
            </w:r>
          </w:p>
        </w:tc>
      </w:tr>
      <w:tr w:rsidR="00FB3886" w:rsidRPr="00CF00AF" w:rsidTr="00187079">
        <w:tc>
          <w:tcPr>
            <w:tcW w:w="1188" w:type="dxa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Season</w:t>
            </w:r>
          </w:p>
        </w:tc>
        <w:tc>
          <w:tcPr>
            <w:tcW w:w="2790" w:type="dxa"/>
            <w:gridSpan w:val="2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Team</w:t>
            </w:r>
          </w:p>
        </w:tc>
        <w:tc>
          <w:tcPr>
            <w:tcW w:w="1080" w:type="dxa"/>
            <w:gridSpan w:val="2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Position</w:t>
            </w:r>
          </w:p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(HC/AC)</w:t>
            </w:r>
          </w:p>
        </w:tc>
        <w:tc>
          <w:tcPr>
            <w:tcW w:w="2880" w:type="dxa"/>
            <w:gridSpan w:val="2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Category - Level</w:t>
            </w:r>
          </w:p>
        </w:tc>
        <w:tc>
          <w:tcPr>
            <w:tcW w:w="1638" w:type="dxa"/>
          </w:tcPr>
          <w:p w:rsidR="00FB3886" w:rsidRPr="00CF00AF" w:rsidRDefault="00775F69" w:rsidP="00187079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Province</w:t>
            </w:r>
          </w:p>
        </w:tc>
      </w:tr>
      <w:tr w:rsidR="00FB3886" w:rsidRPr="00CF00AF" w:rsidTr="00187079">
        <w:tc>
          <w:tcPr>
            <w:tcW w:w="118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B3886" w:rsidRPr="00CF00AF" w:rsidTr="00187079">
        <w:tc>
          <w:tcPr>
            <w:tcW w:w="118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B3886" w:rsidRPr="00CF00AF" w:rsidTr="00187079">
        <w:tc>
          <w:tcPr>
            <w:tcW w:w="118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B3886" w:rsidRPr="00CF00AF" w:rsidTr="00187079">
        <w:tc>
          <w:tcPr>
            <w:tcW w:w="118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B3886" w:rsidRPr="00CF00AF" w:rsidTr="00187079">
        <w:tc>
          <w:tcPr>
            <w:tcW w:w="118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38" w:type="dxa"/>
            <w:vAlign w:val="bottom"/>
          </w:tcPr>
          <w:p w:rsidR="00FB3886" w:rsidRPr="00CF00AF" w:rsidRDefault="00FB3886" w:rsidP="0018707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B3886" w:rsidRPr="00CF00AF" w:rsidTr="00187079">
        <w:tc>
          <w:tcPr>
            <w:tcW w:w="9576" w:type="dxa"/>
            <w:gridSpan w:val="8"/>
          </w:tcPr>
          <w:p w:rsidR="00FB3886" w:rsidRPr="00CF00AF" w:rsidRDefault="00FB3886" w:rsidP="00187079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CF00AF">
              <w:rPr>
                <w:rFonts w:ascii="Times New Roman" w:hAnsi="Times New Roman"/>
                <w:b/>
                <w:sz w:val="20"/>
                <w:szCs w:val="20"/>
              </w:rPr>
              <w:t>ADDITIONAL NOTES:</w:t>
            </w:r>
            <w:r w:rsidR="00B96AB5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</w:p>
          <w:p w:rsidR="00FB3886" w:rsidRDefault="00FB3886" w:rsidP="00187079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187079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187079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187079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187079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0A6BBC" w:rsidRPr="00CF00AF" w:rsidRDefault="000A6BBC" w:rsidP="00187079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75F69" w:rsidRPr="00CF00AF" w:rsidRDefault="00775F69" w:rsidP="00187079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75F69" w:rsidRPr="00CF00AF" w:rsidRDefault="00775F69" w:rsidP="00187079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46A84" w:rsidRPr="00CF00AF" w:rsidTr="006E1586">
        <w:tc>
          <w:tcPr>
            <w:tcW w:w="9576" w:type="dxa"/>
            <w:gridSpan w:val="8"/>
          </w:tcPr>
          <w:p w:rsidR="00F46A84" w:rsidRPr="00CF00AF" w:rsidRDefault="0074608A" w:rsidP="006E1586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LAYING EXPERIENCE</w:t>
            </w:r>
          </w:p>
        </w:tc>
      </w:tr>
      <w:tr w:rsidR="006E1586" w:rsidRPr="00CF00AF" w:rsidTr="006E1586">
        <w:tc>
          <w:tcPr>
            <w:tcW w:w="1548" w:type="dxa"/>
            <w:gridSpan w:val="2"/>
          </w:tcPr>
          <w:p w:rsidR="006E1586" w:rsidRPr="00CF00AF" w:rsidRDefault="006E1586" w:rsidP="006E1586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Season</w:t>
            </w:r>
          </w:p>
        </w:tc>
        <w:tc>
          <w:tcPr>
            <w:tcW w:w="2790" w:type="dxa"/>
            <w:gridSpan w:val="2"/>
          </w:tcPr>
          <w:p w:rsidR="006E1586" w:rsidRPr="00CF00AF" w:rsidRDefault="006E1586" w:rsidP="006E1586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Team</w:t>
            </w:r>
          </w:p>
        </w:tc>
        <w:tc>
          <w:tcPr>
            <w:tcW w:w="3240" w:type="dxa"/>
            <w:gridSpan w:val="2"/>
          </w:tcPr>
          <w:p w:rsidR="006E1586" w:rsidRPr="00CF00AF" w:rsidRDefault="006E1586" w:rsidP="006E1586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Category/Level</w:t>
            </w:r>
          </w:p>
        </w:tc>
        <w:tc>
          <w:tcPr>
            <w:tcW w:w="1998" w:type="dxa"/>
            <w:gridSpan w:val="2"/>
          </w:tcPr>
          <w:p w:rsidR="006E1586" w:rsidRPr="00CF00AF" w:rsidRDefault="00775F69" w:rsidP="006E1586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i/>
                <w:sz w:val="20"/>
                <w:szCs w:val="20"/>
              </w:rPr>
              <w:t>Province</w:t>
            </w:r>
          </w:p>
        </w:tc>
      </w:tr>
      <w:tr w:rsidR="006E1586" w:rsidRPr="00CF00AF" w:rsidTr="00584E0E">
        <w:tc>
          <w:tcPr>
            <w:tcW w:w="1548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40" w:type="dxa"/>
            <w:gridSpan w:val="2"/>
            <w:vAlign w:val="center"/>
          </w:tcPr>
          <w:p w:rsidR="006E1586" w:rsidRPr="00CF00AF" w:rsidRDefault="006E1586" w:rsidP="00061E4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8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B3886" w:rsidRPr="00CF00AF" w:rsidTr="00584E0E">
        <w:tc>
          <w:tcPr>
            <w:tcW w:w="1548" w:type="dxa"/>
            <w:gridSpan w:val="2"/>
            <w:vAlign w:val="center"/>
          </w:tcPr>
          <w:p w:rsidR="00FB3886" w:rsidRPr="00CF00AF" w:rsidRDefault="00FB38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center"/>
          </w:tcPr>
          <w:p w:rsidR="00FB3886" w:rsidRPr="00CF00AF" w:rsidRDefault="00FB38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40" w:type="dxa"/>
            <w:gridSpan w:val="2"/>
            <w:vAlign w:val="center"/>
          </w:tcPr>
          <w:p w:rsidR="00FB3886" w:rsidRPr="00CF00AF" w:rsidRDefault="00FB38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8" w:type="dxa"/>
            <w:gridSpan w:val="2"/>
            <w:vAlign w:val="center"/>
          </w:tcPr>
          <w:p w:rsidR="00FB3886" w:rsidRPr="00CF00AF" w:rsidRDefault="00FB38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B3886" w:rsidRPr="00CF00AF" w:rsidTr="00584E0E">
        <w:tc>
          <w:tcPr>
            <w:tcW w:w="1548" w:type="dxa"/>
            <w:gridSpan w:val="2"/>
            <w:vAlign w:val="center"/>
          </w:tcPr>
          <w:p w:rsidR="00FB3886" w:rsidRPr="00CF00AF" w:rsidRDefault="00FB38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center"/>
          </w:tcPr>
          <w:p w:rsidR="00FB3886" w:rsidRPr="00CF00AF" w:rsidRDefault="00FB38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40" w:type="dxa"/>
            <w:gridSpan w:val="2"/>
            <w:vAlign w:val="center"/>
          </w:tcPr>
          <w:p w:rsidR="00FB3886" w:rsidRPr="00CF00AF" w:rsidRDefault="00FB3886" w:rsidP="00061E4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8" w:type="dxa"/>
            <w:gridSpan w:val="2"/>
            <w:vAlign w:val="center"/>
          </w:tcPr>
          <w:p w:rsidR="00FB3886" w:rsidRPr="00CF00AF" w:rsidRDefault="00FB38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E1586" w:rsidRPr="00CF00AF" w:rsidTr="00584E0E">
        <w:tc>
          <w:tcPr>
            <w:tcW w:w="1548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40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8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E1586" w:rsidRPr="00CF00AF" w:rsidTr="00584E0E">
        <w:tc>
          <w:tcPr>
            <w:tcW w:w="1548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40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98" w:type="dxa"/>
            <w:gridSpan w:val="2"/>
            <w:vAlign w:val="center"/>
          </w:tcPr>
          <w:p w:rsidR="006E1586" w:rsidRPr="00CF00AF" w:rsidRDefault="006E1586" w:rsidP="00584E0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46A84" w:rsidRPr="00CF00AF" w:rsidTr="006E1586">
        <w:tc>
          <w:tcPr>
            <w:tcW w:w="9576" w:type="dxa"/>
            <w:gridSpan w:val="8"/>
          </w:tcPr>
          <w:p w:rsidR="00F46A84" w:rsidRPr="00CF00AF" w:rsidRDefault="00F46A84" w:rsidP="006E1586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CF00AF">
              <w:rPr>
                <w:rFonts w:ascii="Times New Roman" w:hAnsi="Times New Roman"/>
                <w:b/>
                <w:sz w:val="20"/>
                <w:szCs w:val="20"/>
              </w:rPr>
              <w:t>ADDITIONAL NOTES:</w:t>
            </w:r>
            <w:r w:rsidR="0005357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:rsidR="00F46A84" w:rsidRPr="00CF00AF" w:rsidRDefault="00F46A84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F46A84" w:rsidRDefault="00F46A84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A6BBC" w:rsidRDefault="000A6BBC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0A6BBC" w:rsidRPr="00CF00AF" w:rsidRDefault="000A6BBC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:rsidR="00F46A84" w:rsidRPr="00CF00AF" w:rsidRDefault="00F46A84" w:rsidP="006E158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0A6BBC" w:rsidRPr="00CF00AF" w:rsidRDefault="000A6BBC" w:rsidP="00CE1EFB">
      <w:pPr>
        <w:rPr>
          <w:rFonts w:ascii="Times New Roman" w:hAnsi="Times New Roman"/>
          <w:b/>
        </w:rPr>
      </w:pPr>
    </w:p>
    <w:p w:rsidR="006E1586" w:rsidRPr="00CF00AF" w:rsidRDefault="006E1586" w:rsidP="002C4074">
      <w:pPr>
        <w:numPr>
          <w:ilvl w:val="0"/>
          <w:numId w:val="1"/>
        </w:numPr>
        <w:shd w:val="clear" w:color="auto" w:fill="D9D9D9"/>
        <w:ind w:hanging="720"/>
        <w:rPr>
          <w:rFonts w:ascii="Times New Roman" w:hAnsi="Times New Roman"/>
          <w:b/>
        </w:rPr>
      </w:pPr>
      <w:r w:rsidRPr="00CF00AF">
        <w:rPr>
          <w:rFonts w:ascii="Times New Roman" w:hAnsi="Times New Roman"/>
          <w:b/>
        </w:rPr>
        <w:lastRenderedPageBreak/>
        <w:t>EDUCATIO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51"/>
        <w:gridCol w:w="4474"/>
        <w:gridCol w:w="3435"/>
      </w:tblGrid>
      <w:tr w:rsidR="006E1586" w:rsidRPr="00CF00AF" w:rsidTr="006E1586">
        <w:tc>
          <w:tcPr>
            <w:tcW w:w="9576" w:type="dxa"/>
            <w:gridSpan w:val="3"/>
          </w:tcPr>
          <w:p w:rsidR="006E1586" w:rsidRPr="00CF00AF" w:rsidRDefault="006E1586" w:rsidP="006E1586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Please identify the highest level of education that you have attained:</w:t>
            </w:r>
          </w:p>
        </w:tc>
      </w:tr>
      <w:tr w:rsidR="006E1586" w:rsidRPr="00CF00AF" w:rsidTr="00667E31">
        <w:trPr>
          <w:gridAfter w:val="1"/>
          <w:wAfter w:w="3528" w:type="dxa"/>
          <w:trHeight w:val="360"/>
        </w:trPr>
        <w:tc>
          <w:tcPr>
            <w:tcW w:w="1458" w:type="dxa"/>
            <w:vAlign w:val="bottom"/>
          </w:tcPr>
          <w:p w:rsidR="006E1586" w:rsidRPr="00CF00AF" w:rsidRDefault="006E1586" w:rsidP="006E1586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High School: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bottom"/>
          </w:tcPr>
          <w:p w:rsidR="006E1586" w:rsidRPr="00CF00AF" w:rsidRDefault="006E1586" w:rsidP="00667E31">
            <w:pPr>
              <w:rPr>
                <w:rFonts w:ascii="Times New Roman" w:hAnsi="Times New Roman"/>
              </w:rPr>
            </w:pPr>
          </w:p>
        </w:tc>
      </w:tr>
      <w:tr w:rsidR="006E1586" w:rsidRPr="00CF00AF" w:rsidTr="00667E31">
        <w:trPr>
          <w:gridAfter w:val="1"/>
          <w:wAfter w:w="3528" w:type="dxa"/>
          <w:trHeight w:val="360"/>
        </w:trPr>
        <w:tc>
          <w:tcPr>
            <w:tcW w:w="1458" w:type="dxa"/>
            <w:vAlign w:val="bottom"/>
          </w:tcPr>
          <w:p w:rsidR="006E1586" w:rsidRPr="00CF00AF" w:rsidRDefault="006E1586" w:rsidP="006E1586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College: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bottom"/>
          </w:tcPr>
          <w:p w:rsidR="006E1586" w:rsidRPr="00CF00AF" w:rsidRDefault="006E1586" w:rsidP="00667E31">
            <w:pPr>
              <w:rPr>
                <w:rFonts w:ascii="Times New Roman" w:hAnsi="Times New Roman"/>
              </w:rPr>
            </w:pPr>
          </w:p>
        </w:tc>
      </w:tr>
      <w:tr w:rsidR="006E1586" w:rsidRPr="00CF00AF" w:rsidTr="00667E31">
        <w:trPr>
          <w:gridAfter w:val="1"/>
          <w:wAfter w:w="3528" w:type="dxa"/>
          <w:trHeight w:val="360"/>
        </w:trPr>
        <w:tc>
          <w:tcPr>
            <w:tcW w:w="1458" w:type="dxa"/>
            <w:vAlign w:val="bottom"/>
          </w:tcPr>
          <w:p w:rsidR="006E1586" w:rsidRPr="00CF00AF" w:rsidRDefault="006E1586" w:rsidP="006E1586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University: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E1586" w:rsidRPr="00CF00AF" w:rsidRDefault="006E1586" w:rsidP="00667E31">
            <w:pPr>
              <w:rPr>
                <w:rFonts w:ascii="Times New Roman" w:hAnsi="Times New Roman"/>
              </w:rPr>
            </w:pPr>
          </w:p>
        </w:tc>
      </w:tr>
      <w:tr w:rsidR="006E1586" w:rsidRPr="00CF00AF" w:rsidTr="00667E31">
        <w:trPr>
          <w:gridAfter w:val="1"/>
          <w:wAfter w:w="3528" w:type="dxa"/>
          <w:trHeight w:val="360"/>
        </w:trPr>
        <w:tc>
          <w:tcPr>
            <w:tcW w:w="1458" w:type="dxa"/>
            <w:vAlign w:val="bottom"/>
          </w:tcPr>
          <w:p w:rsidR="006E1586" w:rsidRPr="00CF00AF" w:rsidRDefault="006E1586" w:rsidP="006E1586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>Other:</w:t>
            </w: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E1586" w:rsidRPr="00CF00AF" w:rsidRDefault="006E1586" w:rsidP="00667E31">
            <w:pPr>
              <w:rPr>
                <w:rFonts w:ascii="Times New Roman" w:hAnsi="Times New Roman"/>
              </w:rPr>
            </w:pPr>
          </w:p>
        </w:tc>
      </w:tr>
    </w:tbl>
    <w:p w:rsidR="00271FA0" w:rsidRDefault="00271FA0" w:rsidP="000B7298">
      <w:pPr>
        <w:rPr>
          <w:rFonts w:ascii="Times New Roman" w:hAnsi="Times New Roman"/>
        </w:rPr>
      </w:pPr>
    </w:p>
    <w:p w:rsidR="008F30D0" w:rsidRPr="00CF00AF" w:rsidRDefault="008F30D0" w:rsidP="000B7298">
      <w:pPr>
        <w:rPr>
          <w:rFonts w:ascii="Times New Roman" w:hAnsi="Times New Roman"/>
        </w:rPr>
      </w:pPr>
    </w:p>
    <w:p w:rsidR="00271FA0" w:rsidRPr="00CF00AF" w:rsidRDefault="00271FA0" w:rsidP="002C4074">
      <w:pPr>
        <w:numPr>
          <w:ilvl w:val="0"/>
          <w:numId w:val="1"/>
        </w:numPr>
        <w:shd w:val="clear" w:color="auto" w:fill="D9D9D9"/>
        <w:ind w:hanging="720"/>
        <w:rPr>
          <w:rFonts w:ascii="Times New Roman" w:hAnsi="Times New Roman"/>
          <w:b/>
        </w:rPr>
      </w:pPr>
      <w:r w:rsidRPr="00CF00AF">
        <w:rPr>
          <w:rFonts w:ascii="Times New Roman" w:hAnsi="Times New Roman"/>
          <w:b/>
        </w:rPr>
        <w:t>REFERENC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32"/>
        <w:gridCol w:w="2552"/>
        <w:gridCol w:w="2019"/>
        <w:gridCol w:w="2047"/>
      </w:tblGrid>
      <w:tr w:rsidR="00271FA0" w:rsidRPr="00CF00AF" w:rsidTr="00271FA0">
        <w:tc>
          <w:tcPr>
            <w:tcW w:w="9576" w:type="dxa"/>
            <w:gridSpan w:val="4"/>
          </w:tcPr>
          <w:p w:rsidR="00271FA0" w:rsidRPr="00CF00AF" w:rsidRDefault="00271FA0" w:rsidP="00271FA0">
            <w:pPr>
              <w:rPr>
                <w:rFonts w:ascii="Times New Roman" w:hAnsi="Times New Roman"/>
              </w:rPr>
            </w:pPr>
          </w:p>
          <w:p w:rsidR="00271FA0" w:rsidRPr="00CF00AF" w:rsidRDefault="00271FA0" w:rsidP="007B4427">
            <w:pPr>
              <w:jc w:val="center"/>
              <w:rPr>
                <w:rFonts w:ascii="Times New Roman" w:hAnsi="Times New Roman"/>
                <w:b/>
              </w:rPr>
            </w:pPr>
            <w:r w:rsidRPr="00CF00AF">
              <w:rPr>
                <w:rFonts w:ascii="Times New Roman" w:hAnsi="Times New Roman"/>
                <w:b/>
              </w:rPr>
              <w:t>REFERENCES</w:t>
            </w:r>
          </w:p>
          <w:p w:rsidR="00271FA0" w:rsidRPr="00CF00AF" w:rsidRDefault="00271FA0" w:rsidP="00271FA0">
            <w:pPr>
              <w:rPr>
                <w:rFonts w:ascii="Times New Roman" w:hAnsi="Times New Roman"/>
              </w:rPr>
            </w:pPr>
          </w:p>
          <w:p w:rsidR="007B4427" w:rsidRPr="00CF00AF" w:rsidRDefault="00271FA0" w:rsidP="00252733">
            <w:pPr>
              <w:rPr>
                <w:rFonts w:ascii="Times New Roman" w:hAnsi="Times New Roman"/>
              </w:rPr>
            </w:pPr>
            <w:r w:rsidRPr="00CF00AF">
              <w:rPr>
                <w:rFonts w:ascii="Times New Roman" w:hAnsi="Times New Roman"/>
              </w:rPr>
              <w:t xml:space="preserve">Applicants are required to identify the names and phone numbers of a total of </w:t>
            </w:r>
            <w:r w:rsidR="00FB3886" w:rsidRPr="00CF00AF">
              <w:rPr>
                <w:rFonts w:ascii="Times New Roman" w:hAnsi="Times New Roman"/>
              </w:rPr>
              <w:t>3</w:t>
            </w:r>
            <w:r w:rsidRPr="00CF00AF">
              <w:rPr>
                <w:rFonts w:ascii="Times New Roman" w:hAnsi="Times New Roman"/>
              </w:rPr>
              <w:t xml:space="preserve"> references.  </w:t>
            </w:r>
          </w:p>
          <w:p w:rsidR="00252733" w:rsidRPr="00CF00AF" w:rsidRDefault="00252733" w:rsidP="00252733">
            <w:pPr>
              <w:rPr>
                <w:rFonts w:ascii="Times New Roman" w:hAnsi="Times New Roman"/>
              </w:rPr>
            </w:pPr>
          </w:p>
        </w:tc>
      </w:tr>
      <w:tr w:rsidR="007B4427" w:rsidRPr="00CF00AF" w:rsidTr="00FB3886">
        <w:tc>
          <w:tcPr>
            <w:tcW w:w="2808" w:type="dxa"/>
            <w:vAlign w:val="center"/>
          </w:tcPr>
          <w:p w:rsidR="007B4427" w:rsidRPr="00CF00AF" w:rsidRDefault="007B4427" w:rsidP="00667E31">
            <w:pPr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b/>
                <w:i/>
                <w:sz w:val="20"/>
                <w:szCs w:val="20"/>
              </w:rPr>
              <w:t>Name of Reference</w:t>
            </w:r>
          </w:p>
        </w:tc>
        <w:tc>
          <w:tcPr>
            <w:tcW w:w="2610" w:type="dxa"/>
            <w:vAlign w:val="center"/>
          </w:tcPr>
          <w:p w:rsidR="007B4427" w:rsidRPr="00CF00AF" w:rsidRDefault="007B4427" w:rsidP="00667E31">
            <w:pPr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b/>
                <w:i/>
                <w:sz w:val="20"/>
                <w:szCs w:val="20"/>
              </w:rPr>
              <w:t>Relationship</w:t>
            </w:r>
          </w:p>
        </w:tc>
        <w:tc>
          <w:tcPr>
            <w:tcW w:w="2070" w:type="dxa"/>
            <w:vAlign w:val="center"/>
          </w:tcPr>
          <w:p w:rsidR="007B4427" w:rsidRPr="00CF00AF" w:rsidRDefault="007B4427" w:rsidP="00667E31">
            <w:pPr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b/>
                <w:i/>
                <w:sz w:val="20"/>
                <w:szCs w:val="20"/>
              </w:rPr>
              <w:t>Phone Number</w:t>
            </w:r>
          </w:p>
        </w:tc>
        <w:tc>
          <w:tcPr>
            <w:tcW w:w="2088" w:type="dxa"/>
            <w:vAlign w:val="center"/>
          </w:tcPr>
          <w:p w:rsidR="007B4427" w:rsidRPr="00CF00AF" w:rsidRDefault="00667E31" w:rsidP="00667E31">
            <w:pPr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CF00AF">
              <w:rPr>
                <w:rFonts w:ascii="Times New Roman" w:hAnsi="Times New Roman"/>
                <w:b/>
                <w:i/>
                <w:sz w:val="20"/>
                <w:szCs w:val="20"/>
              </w:rPr>
              <w:t>How long have you known this individual?</w:t>
            </w:r>
          </w:p>
        </w:tc>
      </w:tr>
      <w:tr w:rsidR="007B4427" w:rsidRPr="00CF00AF" w:rsidTr="00FB3886">
        <w:tc>
          <w:tcPr>
            <w:tcW w:w="2808" w:type="dxa"/>
            <w:vAlign w:val="center"/>
          </w:tcPr>
          <w:p w:rsidR="007B4427" w:rsidRPr="00CF00AF" w:rsidRDefault="007B4427" w:rsidP="00FB3886">
            <w:pPr>
              <w:rPr>
                <w:rFonts w:ascii="Times New Roman" w:hAnsi="Times New Roman"/>
              </w:rPr>
            </w:pPr>
          </w:p>
        </w:tc>
        <w:tc>
          <w:tcPr>
            <w:tcW w:w="2610" w:type="dxa"/>
            <w:vAlign w:val="center"/>
          </w:tcPr>
          <w:p w:rsidR="007B4427" w:rsidRPr="00CF00AF" w:rsidRDefault="007B4427" w:rsidP="00906E95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70" w:type="dxa"/>
            <w:vAlign w:val="center"/>
          </w:tcPr>
          <w:p w:rsidR="007B4427" w:rsidRPr="00CF00AF" w:rsidRDefault="007B4427" w:rsidP="00584E0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88" w:type="dxa"/>
            <w:vAlign w:val="center"/>
          </w:tcPr>
          <w:p w:rsidR="007B4427" w:rsidRPr="00CF00AF" w:rsidRDefault="007B4427" w:rsidP="001C64C0">
            <w:pPr>
              <w:jc w:val="center"/>
              <w:rPr>
                <w:rFonts w:ascii="Times New Roman" w:hAnsi="Times New Roman"/>
              </w:rPr>
            </w:pPr>
          </w:p>
        </w:tc>
      </w:tr>
      <w:tr w:rsidR="007B4427" w:rsidRPr="00CF00AF" w:rsidTr="00FB3886">
        <w:tc>
          <w:tcPr>
            <w:tcW w:w="2808" w:type="dxa"/>
            <w:vAlign w:val="center"/>
          </w:tcPr>
          <w:p w:rsidR="007B4427" w:rsidRPr="00CF00AF" w:rsidRDefault="007B4427" w:rsidP="00FB3886">
            <w:pPr>
              <w:rPr>
                <w:rFonts w:ascii="Times New Roman" w:hAnsi="Times New Roman"/>
              </w:rPr>
            </w:pPr>
          </w:p>
        </w:tc>
        <w:tc>
          <w:tcPr>
            <w:tcW w:w="2610" w:type="dxa"/>
            <w:vAlign w:val="center"/>
          </w:tcPr>
          <w:p w:rsidR="007B4427" w:rsidRPr="00CF00AF" w:rsidRDefault="007B4427" w:rsidP="00584E0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70" w:type="dxa"/>
            <w:vAlign w:val="center"/>
          </w:tcPr>
          <w:p w:rsidR="007B4427" w:rsidRPr="00CF00AF" w:rsidRDefault="007B4427" w:rsidP="00584E0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88" w:type="dxa"/>
            <w:vAlign w:val="center"/>
          </w:tcPr>
          <w:p w:rsidR="007B4427" w:rsidRPr="00CF00AF" w:rsidRDefault="007B4427" w:rsidP="00584E0E">
            <w:pPr>
              <w:jc w:val="center"/>
              <w:rPr>
                <w:rFonts w:ascii="Times New Roman" w:hAnsi="Times New Roman"/>
              </w:rPr>
            </w:pPr>
          </w:p>
        </w:tc>
      </w:tr>
      <w:tr w:rsidR="007B4427" w:rsidRPr="00CF00AF" w:rsidTr="00FB3886">
        <w:tc>
          <w:tcPr>
            <w:tcW w:w="2808" w:type="dxa"/>
            <w:vAlign w:val="center"/>
          </w:tcPr>
          <w:p w:rsidR="007B4427" w:rsidRPr="00CF00AF" w:rsidRDefault="007B4427" w:rsidP="00FB3886">
            <w:pPr>
              <w:rPr>
                <w:rFonts w:ascii="Times New Roman" w:hAnsi="Times New Roman"/>
              </w:rPr>
            </w:pPr>
          </w:p>
        </w:tc>
        <w:tc>
          <w:tcPr>
            <w:tcW w:w="2610" w:type="dxa"/>
            <w:vAlign w:val="center"/>
          </w:tcPr>
          <w:p w:rsidR="007B4427" w:rsidRPr="00CF00AF" w:rsidRDefault="007B4427" w:rsidP="00053573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70" w:type="dxa"/>
            <w:vAlign w:val="center"/>
          </w:tcPr>
          <w:p w:rsidR="00540683" w:rsidRPr="00CF00AF" w:rsidRDefault="00540683" w:rsidP="00584E0E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88" w:type="dxa"/>
            <w:vAlign w:val="center"/>
          </w:tcPr>
          <w:p w:rsidR="007B4427" w:rsidRPr="00CF00AF" w:rsidRDefault="007B4427" w:rsidP="00584E0E">
            <w:pPr>
              <w:jc w:val="center"/>
              <w:rPr>
                <w:rFonts w:ascii="Times New Roman" w:hAnsi="Times New Roman"/>
              </w:rPr>
            </w:pPr>
          </w:p>
        </w:tc>
      </w:tr>
    </w:tbl>
    <w:p w:rsidR="007B4427" w:rsidRPr="00CF00AF" w:rsidRDefault="007B4427" w:rsidP="00271FA0">
      <w:pPr>
        <w:rPr>
          <w:rFonts w:ascii="Times New Roman" w:hAnsi="Times New Roman"/>
        </w:rPr>
      </w:pPr>
    </w:p>
    <w:p w:rsidR="00521445" w:rsidRPr="00CF00AF" w:rsidRDefault="00521445" w:rsidP="00271FA0">
      <w:pPr>
        <w:rPr>
          <w:rFonts w:ascii="Times New Roman" w:hAnsi="Times New Roman"/>
          <w:b/>
        </w:rPr>
      </w:pPr>
    </w:p>
    <w:p w:rsidR="00521445" w:rsidRPr="00CF00AF" w:rsidRDefault="00521445" w:rsidP="002C4074">
      <w:pPr>
        <w:numPr>
          <w:ilvl w:val="0"/>
          <w:numId w:val="1"/>
        </w:numPr>
        <w:shd w:val="clear" w:color="auto" w:fill="D9D9D9"/>
        <w:ind w:hanging="720"/>
        <w:rPr>
          <w:rFonts w:ascii="Times New Roman" w:hAnsi="Times New Roman"/>
          <w:b/>
        </w:rPr>
      </w:pPr>
      <w:r w:rsidRPr="00CF00AF">
        <w:rPr>
          <w:rFonts w:ascii="Times New Roman" w:hAnsi="Times New Roman"/>
          <w:b/>
        </w:rPr>
        <w:t>RESUME</w:t>
      </w:r>
    </w:p>
    <w:p w:rsidR="00521445" w:rsidRDefault="0029233D" w:rsidP="00521445">
      <w:pPr>
        <w:rPr>
          <w:rFonts w:ascii="Times New Roman" w:hAnsi="Times New Roman"/>
        </w:rPr>
      </w:pPr>
      <w:r>
        <w:rPr>
          <w:rFonts w:ascii="Times New Roman" w:hAnsi="Times New Roman"/>
        </w:rPr>
        <w:t>Baseball PEI expects a resume with this application.</w:t>
      </w:r>
    </w:p>
    <w:p w:rsidR="00FA74CB" w:rsidRDefault="00FA74CB" w:rsidP="00521445">
      <w:pPr>
        <w:rPr>
          <w:rFonts w:ascii="Times New Roman" w:hAnsi="Times New Roman"/>
        </w:rPr>
      </w:pPr>
    </w:p>
    <w:p w:rsidR="00FA74CB" w:rsidRDefault="00FA74CB" w:rsidP="00521445">
      <w:pPr>
        <w:rPr>
          <w:rFonts w:ascii="Times New Roman" w:hAnsi="Times New Roman"/>
        </w:rPr>
      </w:pPr>
    </w:p>
    <w:p w:rsidR="00FA74CB" w:rsidRDefault="00FA74CB" w:rsidP="00521445">
      <w:pPr>
        <w:rPr>
          <w:rFonts w:ascii="Times New Roman" w:hAnsi="Times New Roman"/>
        </w:rPr>
      </w:pPr>
    </w:p>
    <w:p w:rsidR="00FA74CB" w:rsidRDefault="00FA74CB" w:rsidP="00521445">
      <w:pPr>
        <w:rPr>
          <w:rFonts w:ascii="Times New Roman" w:hAnsi="Times New Roman"/>
        </w:rPr>
      </w:pPr>
    </w:p>
    <w:p w:rsidR="00FA74CB" w:rsidRDefault="00FA74CB" w:rsidP="00521445">
      <w:pPr>
        <w:rPr>
          <w:rFonts w:ascii="Times New Roman" w:hAnsi="Times New Roman"/>
        </w:rPr>
      </w:pPr>
    </w:p>
    <w:p w:rsidR="00FA74CB" w:rsidRDefault="00FA74CB" w:rsidP="00521445">
      <w:pPr>
        <w:rPr>
          <w:rFonts w:ascii="Times New Roman" w:hAnsi="Times New Roman"/>
        </w:rPr>
      </w:pPr>
    </w:p>
    <w:p w:rsidR="00FA74CB" w:rsidRDefault="00FA74CB" w:rsidP="00521445">
      <w:pPr>
        <w:rPr>
          <w:rFonts w:ascii="Times New Roman" w:hAnsi="Times New Roman"/>
        </w:rPr>
      </w:pPr>
    </w:p>
    <w:p w:rsidR="00FA74CB" w:rsidRDefault="00FA74CB" w:rsidP="00521445">
      <w:pPr>
        <w:rPr>
          <w:rFonts w:ascii="Times New Roman" w:hAnsi="Times New Roman"/>
        </w:rPr>
      </w:pPr>
    </w:p>
    <w:p w:rsidR="00FA74CB" w:rsidRDefault="00FA74CB" w:rsidP="00521445">
      <w:pPr>
        <w:rPr>
          <w:rFonts w:ascii="Times New Roman" w:hAnsi="Times New Roman"/>
        </w:rPr>
      </w:pPr>
    </w:p>
    <w:p w:rsidR="00FA74CB" w:rsidRPr="00CF00AF" w:rsidRDefault="00FA74CB" w:rsidP="00FA74CB">
      <w:pPr>
        <w:rPr>
          <w:rFonts w:ascii="Times New Roman" w:hAnsi="Times New Roman"/>
        </w:rPr>
      </w:pPr>
    </w:p>
    <w:sectPr w:rsidR="00FA74CB" w:rsidRPr="00CF00AF" w:rsidSect="00775F6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544B" w:rsidRDefault="0041544B" w:rsidP="002C130B">
      <w:r>
        <w:separator/>
      </w:r>
    </w:p>
  </w:endnote>
  <w:endnote w:type="continuationSeparator" w:id="0">
    <w:p w:rsidR="0041544B" w:rsidRDefault="0041544B" w:rsidP="002C13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6BBC" w:rsidRDefault="000A6B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074" w:rsidRDefault="000A6BBC">
    <w:pPr>
      <w:pStyle w:val="Footer"/>
    </w:pPr>
    <w:r>
      <w:rPr>
        <w:noProof/>
        <w:lang w:val="en-CA" w:eastAsia="en-CA"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295910"/>
              <wp:effectExtent l="5080" t="5080" r="10160" b="13335"/>
              <wp:wrapTopAndBottom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295910"/>
                        <a:chOff x="321" y="14850"/>
                        <a:chExt cx="11601" cy="547"/>
                      </a:xfrm>
                    </wpg:grpSpPr>
                    <wps:wsp>
                      <wps:cNvPr id="2" name="Rectangle 2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rgbClr val="1A85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C4074" w:rsidRPr="002C130B" w:rsidRDefault="00AC75B7" w:rsidP="00AC75B7">
                            <w:pPr>
                              <w:pStyle w:val="Footer"/>
                              <w:jc w:val="center"/>
                              <w:rPr>
                                <w:color w:val="FFFFFF"/>
                                <w:spacing w:val="60"/>
                              </w:rPr>
                            </w:pPr>
                            <w:r>
                              <w:rPr>
                                <w:color w:val="FFFFFF"/>
                                <w:spacing w:val="60"/>
                                <w:sz w:val="18"/>
                                <w:szCs w:val="18"/>
                              </w:rPr>
                              <w:t>BASEBALL PEI</w:t>
                            </w:r>
                            <w:r w:rsidR="000A6BBC">
                              <w:rPr>
                                <w:color w:val="FFFFFF"/>
                                <w:spacing w:val="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C4074" w:rsidRPr="002C130B">
                              <w:rPr>
                                <w:color w:val="FFFFFF"/>
                                <w:spacing w:val="60"/>
                                <w:sz w:val="18"/>
                                <w:szCs w:val="18"/>
                              </w:rPr>
                              <w:t>– COACHING APPLICATIONS</w:t>
                            </w:r>
                          </w:p>
                          <w:p w:rsidR="002C4074" w:rsidRPr="002C130B" w:rsidRDefault="002C4074">
                            <w:pPr>
                              <w:pStyle w:val="Header"/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rgbClr val="1A85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C4074" w:rsidRPr="002C130B" w:rsidRDefault="002C4074" w:rsidP="003019BB">
                            <w:pPr>
                              <w:pStyle w:val="Footer"/>
                              <w:jc w:val="right"/>
                              <w:rPr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2C130B">
                              <w:rPr>
                                <w:color w:val="FFFFFF"/>
                                <w:sz w:val="18"/>
                                <w:szCs w:val="18"/>
                              </w:rPr>
                              <w:t xml:space="preserve">Page </w:t>
                            </w:r>
                            <w:r w:rsidRPr="002C130B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2C130B">
                              <w:rPr>
                                <w:sz w:val="18"/>
                                <w:szCs w:val="18"/>
                              </w:rPr>
                              <w:instrText xml:space="preserve"> PAGE   \* MERGEFORMAT </w:instrText>
                            </w:r>
                            <w:r w:rsidRPr="002C130B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A85B09" w:rsidRPr="00A85B09">
                              <w:rPr>
                                <w:noProof/>
                                <w:color w:val="FFFFFF"/>
                                <w:sz w:val="18"/>
                                <w:szCs w:val="18"/>
                              </w:rPr>
                              <w:t>2</w:t>
                            </w:r>
                            <w:r w:rsidRPr="002C130B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4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0;width:580.05pt;height:23.3pt;z-index:251657728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">
              <v:rect id="Rectangle 2" o:spid="_x0000_s1027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" fillcolor="#1a8501" stroked="f" strokecolor="#943634">
                <v:textbox>
                  <w:txbxContent>
                    <w:p w:rsidR="002C4074" w:rsidRPr="002C130B" w:rsidRDefault="00AC75B7" w:rsidP="00AC75B7">
                      <w:pPr>
                        <w:pStyle w:val="Footer"/>
                        <w:jc w:val="center"/>
                        <w:rPr>
                          <w:color w:val="FFFFFF"/>
                          <w:spacing w:val="60"/>
                        </w:rPr>
                      </w:pPr>
                      <w:r>
                        <w:rPr>
                          <w:color w:val="FFFFFF"/>
                          <w:spacing w:val="60"/>
                          <w:sz w:val="18"/>
                          <w:szCs w:val="18"/>
                        </w:rPr>
                        <w:t>BASEBALL PEI</w:t>
                      </w:r>
                      <w:r w:rsidR="000A6BBC">
                        <w:rPr>
                          <w:color w:val="FFFFFF"/>
                          <w:spacing w:val="60"/>
                          <w:sz w:val="18"/>
                          <w:szCs w:val="18"/>
                        </w:rPr>
                        <w:t xml:space="preserve"> </w:t>
                      </w:r>
                      <w:r w:rsidR="002C4074" w:rsidRPr="002C130B">
                        <w:rPr>
                          <w:color w:val="FFFFFF"/>
                          <w:spacing w:val="60"/>
                          <w:sz w:val="18"/>
                          <w:szCs w:val="18"/>
                        </w:rPr>
                        <w:t>– COACHING APPLICATIONS</w:t>
                      </w:r>
                    </w:p>
                    <w:p w:rsidR="002C4074" w:rsidRPr="002C130B" w:rsidRDefault="002C4074">
                      <w:pPr>
                        <w:pStyle w:val="Header"/>
                        <w:rPr>
                          <w:color w:val="FFFFFF"/>
                        </w:rPr>
                      </w:pPr>
                    </w:p>
                  </w:txbxContent>
                </v:textbox>
              </v:rect>
              <v:rect id="Rectangle 3" o:spid="_x0000_s1028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" fillcolor="#1a8501" stroked="f">
                <v:textbox>
                  <w:txbxContent>
                    <w:p w:rsidR="002C4074" w:rsidRPr="002C130B" w:rsidRDefault="002C4074" w:rsidP="003019BB">
                      <w:pPr>
                        <w:pStyle w:val="Footer"/>
                        <w:jc w:val="right"/>
                        <w:rPr>
                          <w:color w:val="FFFFFF"/>
                          <w:sz w:val="18"/>
                          <w:szCs w:val="18"/>
                        </w:rPr>
                      </w:pPr>
                      <w:r w:rsidRPr="002C130B">
                        <w:rPr>
                          <w:color w:val="FFFFFF"/>
                          <w:sz w:val="18"/>
                          <w:szCs w:val="18"/>
                        </w:rPr>
                        <w:t xml:space="preserve">Page </w:t>
                      </w:r>
                      <w:r w:rsidRPr="002C130B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2C130B">
                        <w:rPr>
                          <w:sz w:val="18"/>
                          <w:szCs w:val="18"/>
                        </w:rPr>
                        <w:instrText xml:space="preserve"> PAGE   \* MERGEFORMAT </w:instrText>
                      </w:r>
                      <w:r w:rsidRPr="002C130B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A85B09" w:rsidRPr="00A85B09">
                        <w:rPr>
                          <w:noProof/>
                          <w:color w:val="FFFFFF"/>
                          <w:sz w:val="18"/>
                          <w:szCs w:val="18"/>
                        </w:rPr>
                        <w:t>2</w:t>
                      </w:r>
                      <w:r w:rsidRPr="002C130B">
                        <w:rPr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rect>
              <v:rect id="Rectangle 4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" filled="f"/>
              <w10:wrap type="topAndBottom" anchorx="page" anchory="lin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6BBC" w:rsidRDefault="000A6B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544B" w:rsidRDefault="0041544B" w:rsidP="002C130B">
      <w:r>
        <w:separator/>
      </w:r>
    </w:p>
  </w:footnote>
  <w:footnote w:type="continuationSeparator" w:id="0">
    <w:p w:rsidR="0041544B" w:rsidRDefault="0041544B" w:rsidP="002C13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6BBC" w:rsidRDefault="000A6B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6BBC" w:rsidRDefault="000A6B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6BBC" w:rsidRDefault="000A6B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B2D74"/>
    <w:multiLevelType w:val="hybridMultilevel"/>
    <w:tmpl w:val="D2802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3276C2"/>
    <w:multiLevelType w:val="hybridMultilevel"/>
    <w:tmpl w:val="D8840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Lc0szQwMzcyNjFS0lEKTi0uzszPAykwqQUAMRISDSwAAAA="/>
  </w:docVars>
  <w:rsids>
    <w:rsidRoot w:val="002973C2"/>
    <w:rsid w:val="000066BA"/>
    <w:rsid w:val="00010026"/>
    <w:rsid w:val="00053573"/>
    <w:rsid w:val="00057512"/>
    <w:rsid w:val="00061E4A"/>
    <w:rsid w:val="00064208"/>
    <w:rsid w:val="00066006"/>
    <w:rsid w:val="000755CE"/>
    <w:rsid w:val="00097017"/>
    <w:rsid w:val="000A4752"/>
    <w:rsid w:val="000A6BBC"/>
    <w:rsid w:val="000B7298"/>
    <w:rsid w:val="000D094C"/>
    <w:rsid w:val="000D2630"/>
    <w:rsid w:val="001007DC"/>
    <w:rsid w:val="00127EC7"/>
    <w:rsid w:val="00135169"/>
    <w:rsid w:val="00186B57"/>
    <w:rsid w:val="00187079"/>
    <w:rsid w:val="001C64C0"/>
    <w:rsid w:val="001E1597"/>
    <w:rsid w:val="001E4B95"/>
    <w:rsid w:val="001F37A1"/>
    <w:rsid w:val="001F70FC"/>
    <w:rsid w:val="0024097D"/>
    <w:rsid w:val="00241027"/>
    <w:rsid w:val="00252733"/>
    <w:rsid w:val="00253FC2"/>
    <w:rsid w:val="00265086"/>
    <w:rsid w:val="00271FA0"/>
    <w:rsid w:val="0029233D"/>
    <w:rsid w:val="002973C2"/>
    <w:rsid w:val="002A4EFC"/>
    <w:rsid w:val="002C130B"/>
    <w:rsid w:val="002C4074"/>
    <w:rsid w:val="002C55AB"/>
    <w:rsid w:val="002C5C48"/>
    <w:rsid w:val="002E593A"/>
    <w:rsid w:val="002F6C20"/>
    <w:rsid w:val="003019BB"/>
    <w:rsid w:val="00320E92"/>
    <w:rsid w:val="003532AB"/>
    <w:rsid w:val="00360942"/>
    <w:rsid w:val="00361686"/>
    <w:rsid w:val="00376939"/>
    <w:rsid w:val="00392009"/>
    <w:rsid w:val="003C4ED6"/>
    <w:rsid w:val="003F3A1C"/>
    <w:rsid w:val="003F7858"/>
    <w:rsid w:val="0041544B"/>
    <w:rsid w:val="00457AD2"/>
    <w:rsid w:val="00463505"/>
    <w:rsid w:val="0047180D"/>
    <w:rsid w:val="004764B9"/>
    <w:rsid w:val="004766CC"/>
    <w:rsid w:val="004816B6"/>
    <w:rsid w:val="00485964"/>
    <w:rsid w:val="004941F5"/>
    <w:rsid w:val="00495EA5"/>
    <w:rsid w:val="004D1E03"/>
    <w:rsid w:val="004F78FD"/>
    <w:rsid w:val="00503FDB"/>
    <w:rsid w:val="00506B9A"/>
    <w:rsid w:val="00510099"/>
    <w:rsid w:val="00521445"/>
    <w:rsid w:val="00540683"/>
    <w:rsid w:val="00546D45"/>
    <w:rsid w:val="0056068E"/>
    <w:rsid w:val="00577C7A"/>
    <w:rsid w:val="00584E0E"/>
    <w:rsid w:val="00595685"/>
    <w:rsid w:val="005B4C5E"/>
    <w:rsid w:val="005B4E94"/>
    <w:rsid w:val="005D4AB5"/>
    <w:rsid w:val="005F583A"/>
    <w:rsid w:val="006161CB"/>
    <w:rsid w:val="0062309C"/>
    <w:rsid w:val="00667E31"/>
    <w:rsid w:val="00677DA9"/>
    <w:rsid w:val="00677F59"/>
    <w:rsid w:val="0068157F"/>
    <w:rsid w:val="006B3EEC"/>
    <w:rsid w:val="006C3D80"/>
    <w:rsid w:val="006D32FB"/>
    <w:rsid w:val="006E1586"/>
    <w:rsid w:val="00705B0F"/>
    <w:rsid w:val="0074608A"/>
    <w:rsid w:val="00762A0F"/>
    <w:rsid w:val="00770905"/>
    <w:rsid w:val="00775F69"/>
    <w:rsid w:val="007B0590"/>
    <w:rsid w:val="007B4427"/>
    <w:rsid w:val="007E2370"/>
    <w:rsid w:val="008134D3"/>
    <w:rsid w:val="00822323"/>
    <w:rsid w:val="00843526"/>
    <w:rsid w:val="0084536B"/>
    <w:rsid w:val="00861D5B"/>
    <w:rsid w:val="008634E0"/>
    <w:rsid w:val="00866AF5"/>
    <w:rsid w:val="0089517A"/>
    <w:rsid w:val="008B70D0"/>
    <w:rsid w:val="008D5721"/>
    <w:rsid w:val="008E23AA"/>
    <w:rsid w:val="008F30D0"/>
    <w:rsid w:val="00906E95"/>
    <w:rsid w:val="00941EB9"/>
    <w:rsid w:val="00970913"/>
    <w:rsid w:val="009758ED"/>
    <w:rsid w:val="009859A1"/>
    <w:rsid w:val="00990841"/>
    <w:rsid w:val="009951E2"/>
    <w:rsid w:val="00A066A9"/>
    <w:rsid w:val="00A16D55"/>
    <w:rsid w:val="00A204B5"/>
    <w:rsid w:val="00A20F52"/>
    <w:rsid w:val="00A85B09"/>
    <w:rsid w:val="00AC75B7"/>
    <w:rsid w:val="00AD7FCA"/>
    <w:rsid w:val="00B47009"/>
    <w:rsid w:val="00B51F55"/>
    <w:rsid w:val="00B53621"/>
    <w:rsid w:val="00B67E0E"/>
    <w:rsid w:val="00B94C52"/>
    <w:rsid w:val="00B96AB5"/>
    <w:rsid w:val="00BB1D69"/>
    <w:rsid w:val="00BB4052"/>
    <w:rsid w:val="00C14208"/>
    <w:rsid w:val="00C25E65"/>
    <w:rsid w:val="00C5248D"/>
    <w:rsid w:val="00CE1EFB"/>
    <w:rsid w:val="00CF00AF"/>
    <w:rsid w:val="00CF1475"/>
    <w:rsid w:val="00D01776"/>
    <w:rsid w:val="00D17145"/>
    <w:rsid w:val="00D4073A"/>
    <w:rsid w:val="00D50865"/>
    <w:rsid w:val="00D73B44"/>
    <w:rsid w:val="00D74D2E"/>
    <w:rsid w:val="00DB3FCC"/>
    <w:rsid w:val="00DC2921"/>
    <w:rsid w:val="00DC7A64"/>
    <w:rsid w:val="00E2172B"/>
    <w:rsid w:val="00E24773"/>
    <w:rsid w:val="00E535DD"/>
    <w:rsid w:val="00E561A4"/>
    <w:rsid w:val="00E727F0"/>
    <w:rsid w:val="00EF64CD"/>
    <w:rsid w:val="00F07DDB"/>
    <w:rsid w:val="00F46A84"/>
    <w:rsid w:val="00F55538"/>
    <w:rsid w:val="00F67BF1"/>
    <w:rsid w:val="00F7099E"/>
    <w:rsid w:val="00F83792"/>
    <w:rsid w:val="00F956AF"/>
    <w:rsid w:val="00FA74CB"/>
    <w:rsid w:val="00FB3886"/>
    <w:rsid w:val="00FD0FEF"/>
    <w:rsid w:val="00FE3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01FC8E"/>
  <w15:chartTrackingRefBased/>
  <w15:docId w15:val="{E57D7EE7-8722-47FC-81DB-92C8B0745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4AB5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73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73C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5248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2C130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C130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C130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C130B"/>
    <w:rPr>
      <w:sz w:val="22"/>
      <w:szCs w:val="22"/>
    </w:rPr>
  </w:style>
  <w:style w:type="character" w:styleId="Hyperlink">
    <w:name w:val="Hyperlink"/>
    <w:uiPriority w:val="99"/>
    <w:unhideWhenUsed/>
    <w:rsid w:val="0039200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755C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93572F-CA1B-46BA-AC25-D61846BC1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ckey PEI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Newson</dc:creator>
  <cp:keywords/>
  <cp:lastModifiedBy>Randy Byrne</cp:lastModifiedBy>
  <cp:revision>2</cp:revision>
  <cp:lastPrinted>2021-09-20T16:24:00Z</cp:lastPrinted>
  <dcterms:created xsi:type="dcterms:W3CDTF">2021-12-08T16:21:00Z</dcterms:created>
  <dcterms:modified xsi:type="dcterms:W3CDTF">2021-12-0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TIntVersion">
    <vt:i4>15</vt:i4>
  </property>
</Properties>
</file>